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3F7" w:rsidRDefault="00F27133" w:rsidP="00F27133">
      <w:pPr>
        <w:pStyle w:val="Titel"/>
      </w:pPr>
      <w:r>
        <w:t>Fehlerdokumentation DB-Tiefenerhebung</w:t>
      </w:r>
    </w:p>
    <w:p w:rsidR="005A6CAA" w:rsidRDefault="005A6CAA" w:rsidP="00F27133">
      <w:pPr>
        <w:pStyle w:val="berschrift2"/>
      </w:pPr>
    </w:p>
    <w:p w:rsidR="00092963" w:rsidRDefault="00092963" w:rsidP="00F27133">
      <w:pPr>
        <w:pStyle w:val="berschrift2"/>
      </w:pPr>
      <w:r w:rsidRPr="00092963">
        <w:t>Import Bedarf DBs – Laufzeitfehler ‚1004‘</w:t>
      </w:r>
    </w:p>
    <w:p w:rsidR="00092963" w:rsidRDefault="005A6CAA">
      <w:r>
        <w:br/>
      </w:r>
      <w:r w:rsidR="00092963">
        <w:rPr>
          <w:noProof/>
          <w:lang w:eastAsia="de-DE"/>
        </w:rPr>
        <w:drawing>
          <wp:inline distT="0" distB="0" distL="0" distR="0" wp14:anchorId="003469B8" wp14:editId="6FCCA083">
            <wp:extent cx="5760720" cy="3457289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5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133" w:rsidRDefault="00A348EF">
      <w:r>
        <w:t>Hauptfehlerursachen:</w:t>
      </w:r>
    </w:p>
    <w:p w:rsidR="00A348EF" w:rsidRDefault="00A348EF" w:rsidP="00A348EF">
      <w:pPr>
        <w:pStyle w:val="Listenabsatz"/>
        <w:numPr>
          <w:ilvl w:val="0"/>
          <w:numId w:val="1"/>
        </w:numPr>
      </w:pPr>
      <w:r>
        <w:t>Ordnerpfad Bedarf ist zusammen mit Dateinamen länger als 265 Zeichen (Pfadzeichenanzahl wir unter Pfadeingabe angegeben!)</w:t>
      </w:r>
    </w:p>
    <w:p w:rsidR="00A348EF" w:rsidRDefault="00A348EF" w:rsidP="00A348EF">
      <w:pPr>
        <w:pStyle w:val="Listenabsatz"/>
        <w:numPr>
          <w:ilvl w:val="0"/>
          <w:numId w:val="1"/>
        </w:numPr>
      </w:pPr>
      <w:r>
        <w:t>Dateinamen enthält Sonder- oder Leerzeichen</w:t>
      </w:r>
    </w:p>
    <w:p w:rsidR="00BD7435" w:rsidRDefault="00A348EF">
      <w:r>
        <w:rPr>
          <w:noProof/>
          <w:lang w:eastAsia="de-DE"/>
        </w:rPr>
        <w:drawing>
          <wp:inline distT="0" distB="0" distL="0" distR="0" wp14:anchorId="06AAEB6C" wp14:editId="358A0AE3">
            <wp:extent cx="5760720" cy="535283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435" w:rsidRDefault="00BD7435"/>
    <w:p w:rsidR="00BD7435" w:rsidRDefault="00BD7435">
      <w:r>
        <w:br w:type="page"/>
      </w:r>
    </w:p>
    <w:p w:rsidR="00BD7435" w:rsidRDefault="00BD7435" w:rsidP="00BD7435">
      <w:pPr>
        <w:pStyle w:val="Titel"/>
      </w:pPr>
      <w:r>
        <w:lastRenderedPageBreak/>
        <w:t xml:space="preserve">Fehlerdokumentation DB-Tiefenerhebung-Ergebnisse </w:t>
      </w:r>
      <w:r>
        <w:br/>
        <w:t>(VSA 2.0 Eingabe als Ursache)</w:t>
      </w:r>
    </w:p>
    <w:p w:rsidR="00BD7435" w:rsidRDefault="005B6899" w:rsidP="00F22AAF">
      <w:pPr>
        <w:pStyle w:val="berschrift2"/>
      </w:pPr>
      <w:r>
        <w:t>Extrem hohe Verbräuche pro m</w:t>
      </w:r>
      <w:r w:rsidRPr="00774AE0">
        <w:rPr>
          <w:vertAlign w:val="superscript"/>
        </w:rPr>
        <w:t>2</w:t>
      </w:r>
      <w:r>
        <w:t xml:space="preserve"> Energiebezugsfläche</w:t>
      </w:r>
      <w:r w:rsidR="00F22AAF">
        <w:br/>
      </w:r>
    </w:p>
    <w:p w:rsidR="005B6899" w:rsidRDefault="00F22AAF">
      <w:r>
        <w:rPr>
          <w:noProof/>
          <w:lang w:eastAsia="de-DE"/>
        </w:rPr>
        <w:drawing>
          <wp:inline distT="0" distB="0" distL="0" distR="0" wp14:anchorId="61647CDE" wp14:editId="285EAF99">
            <wp:extent cx="5760720" cy="4094239"/>
            <wp:effectExtent l="0" t="0" r="0" b="190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9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7DD5" w:rsidRDefault="009850DA">
      <w:r>
        <w:t xml:space="preserve">In Verbrauchserfassungsmaske </w:t>
      </w:r>
      <w:r w:rsidR="007D7DD5">
        <w:t>(alte Version) liegt noch ein in den aktuellen Versionen behobener Fehler vor, wel</w:t>
      </w:r>
      <w:bookmarkStart w:id="0" w:name="_GoBack"/>
      <w:bookmarkEnd w:id="0"/>
      <w:r w:rsidR="007D7DD5">
        <w:t>cher den Wärmeverbrauch in kWh anstatt in MWh an das TEK-Tool übergibt.</w:t>
      </w:r>
    </w:p>
    <w:p w:rsidR="007D7DD5" w:rsidRDefault="007D7DD5">
      <w:r>
        <w:t>Falsch Verbrauch-DB Formel:</w:t>
      </w:r>
    </w:p>
    <w:p w:rsidR="007D7DD5" w:rsidRDefault="007D7DD5">
      <w:r>
        <w:rPr>
          <w:noProof/>
          <w:lang w:eastAsia="de-DE"/>
        </w:rPr>
        <w:drawing>
          <wp:inline distT="0" distB="0" distL="0" distR="0" wp14:anchorId="53266408" wp14:editId="508B3B66">
            <wp:extent cx="5760720" cy="107301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7DD5" w:rsidRDefault="007D7DD5">
      <w:r>
        <w:t>Richtige Verbrauch-DB Formel:</w:t>
      </w:r>
    </w:p>
    <w:p w:rsidR="007D7DD5" w:rsidRDefault="007D7DD5">
      <w:r>
        <w:rPr>
          <w:noProof/>
          <w:lang w:eastAsia="de-DE"/>
        </w:rPr>
        <w:lastRenderedPageBreak/>
        <w:drawing>
          <wp:inline distT="0" distB="0" distL="0" distR="0" wp14:anchorId="0F41C5FF" wp14:editId="05175E69">
            <wp:extent cx="5760720" cy="900304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00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7DD5" w:rsidRDefault="007D7DD5">
      <w:r>
        <w:t>Die Formel muss für die Felder „</w:t>
      </w:r>
      <w:r w:rsidRPr="007D7DD5">
        <w:t>ch_direct_tot_year_man_1</w:t>
      </w:r>
      <w:r>
        <w:t xml:space="preserve">“, „ch_direct_tot_year_man_2“ und „ch_direct_tot_year_man_3“ angepasst werden! (Ist in den neueren </w:t>
      </w:r>
      <w:r w:rsidR="009C2A89">
        <w:t>Erfassungsmasken bereits korrigiert)</w:t>
      </w:r>
    </w:p>
    <w:p w:rsidR="009C2A89" w:rsidRDefault="009C2A89"/>
    <w:p w:rsidR="009C2A89" w:rsidRDefault="009C2A89"/>
    <w:sectPr w:rsidR="009C2A8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290B"/>
    <w:multiLevelType w:val="hybridMultilevel"/>
    <w:tmpl w:val="9E1AB4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SzNDI0M7W0MDFW0lEKTi0uzszPAykwrQUAVsH7NywAAAA="/>
  </w:docVars>
  <w:rsids>
    <w:rsidRoot w:val="00F62640"/>
    <w:rsid w:val="00092963"/>
    <w:rsid w:val="005A6CAA"/>
    <w:rsid w:val="005B6899"/>
    <w:rsid w:val="00774AE0"/>
    <w:rsid w:val="007D7DD5"/>
    <w:rsid w:val="009850DA"/>
    <w:rsid w:val="009C2A89"/>
    <w:rsid w:val="00A348EF"/>
    <w:rsid w:val="00BD7435"/>
    <w:rsid w:val="00C92E8B"/>
    <w:rsid w:val="00E37702"/>
    <w:rsid w:val="00F22AAF"/>
    <w:rsid w:val="00F27133"/>
    <w:rsid w:val="00F62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0FD572-CAB8-4057-9966-66F322D5E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271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22AA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929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92963"/>
    <w:rPr>
      <w:rFonts w:ascii="Tahoma" w:hAnsi="Tahoma" w:cs="Tahoma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F2713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2713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2713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enabsatz">
    <w:name w:val="List Paragraph"/>
    <w:basedOn w:val="Standard"/>
    <w:uiPriority w:val="34"/>
    <w:qFormat/>
    <w:rsid w:val="00A348EF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uiPriority w:val="9"/>
    <w:rsid w:val="00F22AA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6</Words>
  <Characters>732</Characters>
  <Application>Microsoft Office Word</Application>
  <DocSecurity>0</DocSecurity>
  <Lines>6</Lines>
  <Paragraphs>1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n Bischof</dc:creator>
  <cp:keywords/>
  <dc:description/>
  <cp:lastModifiedBy>Julian Bischof</cp:lastModifiedBy>
  <cp:revision>14</cp:revision>
  <dcterms:created xsi:type="dcterms:W3CDTF">2018-03-26T12:41:00Z</dcterms:created>
  <dcterms:modified xsi:type="dcterms:W3CDTF">2020-11-25T07:19:00Z</dcterms:modified>
</cp:coreProperties>
</file>